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B834F" w14:textId="51D040EA" w:rsidR="00530EB4" w:rsidRDefault="00530EB4" w:rsidP="00530EB4">
      <w:pPr>
        <w:pStyle w:val="PlainText"/>
      </w:pPr>
      <w:r>
        <w:t>Release Notes 02-07-2019 (Firmware V1.5.54 &amp; SD V1.31)</w:t>
      </w:r>
    </w:p>
    <w:p w14:paraId="1AF92077" w14:textId="77777777" w:rsidR="00530EB4" w:rsidRDefault="00530EB4" w:rsidP="00530EB4">
      <w:pPr>
        <w:pStyle w:val="PlainText"/>
      </w:pPr>
    </w:p>
    <w:p w14:paraId="74E6B985" w14:textId="7549601D" w:rsidR="00530EB4" w:rsidRDefault="00530EB4" w:rsidP="00530EB4">
      <w:pPr>
        <w:pStyle w:val="PlainText"/>
      </w:pPr>
      <w:r>
        <w:t>Firmware 1.5.54</w:t>
      </w:r>
    </w:p>
    <w:p w14:paraId="52680A6B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dded the new menu key combination space-123456 (go to the main menu)</w:t>
      </w:r>
    </w:p>
    <w:p w14:paraId="7C64824F" w14:textId="77777777" w:rsidR="00530EB4" w:rsidRDefault="00530EB4" w:rsidP="00530EB4">
      <w:pPr>
        <w:pStyle w:val="PlainText"/>
        <w:numPr>
          <w:ilvl w:val="0"/>
          <w:numId w:val="3"/>
        </w:numPr>
      </w:pPr>
      <w:r>
        <w:t xml:space="preserve">Added a wake up the iOS device when it is connected with </w:t>
      </w:r>
      <w:proofErr w:type="gramStart"/>
      <w:r>
        <w:t>Brailliant  Sync</w:t>
      </w:r>
      <w:proofErr w:type="gramEnd"/>
    </w:p>
    <w:p w14:paraId="36E80FEE" w14:textId="77777777" w:rsidR="00530EB4" w:rsidRDefault="00530EB4" w:rsidP="00530EB4">
      <w:pPr>
        <w:pStyle w:val="PlainText"/>
        <w:numPr>
          <w:ilvl w:val="0"/>
          <w:numId w:val="3"/>
        </w:numPr>
      </w:pPr>
      <w:r>
        <w:t xml:space="preserve">Added support for the </w:t>
      </w:r>
      <w:proofErr w:type="spellStart"/>
      <w:r>
        <w:t>GNote</w:t>
      </w:r>
      <w:proofErr w:type="spellEnd"/>
      <w:r>
        <w:t xml:space="preserve"> notes (Android support)</w:t>
      </w:r>
    </w:p>
    <w:p w14:paraId="7FB7E16B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dded restore default settings (key combination: joystick down + dot 456 in top main menu)</w:t>
      </w:r>
    </w:p>
    <w:p w14:paraId="4C4FBC68" w14:textId="77777777" w:rsidR="00530EB4" w:rsidRDefault="00530EB4" w:rsidP="00530EB4">
      <w:pPr>
        <w:pStyle w:val="PlainText"/>
        <w:numPr>
          <w:ilvl w:val="0"/>
          <w:numId w:val="3"/>
        </w:numPr>
      </w:pPr>
      <w:r>
        <w:t xml:space="preserve">Added blinking cursor in the editor (option: </w:t>
      </w:r>
      <w:proofErr w:type="spellStart"/>
      <w:r>
        <w:t>brl</w:t>
      </w:r>
      <w:proofErr w:type="spellEnd"/>
      <w:r>
        <w:t xml:space="preserve"> curs blink in the menu settings)</w:t>
      </w:r>
    </w:p>
    <w:p w14:paraId="29FBC969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dded a new menu setting option for new line markers (new line ind. If this option is set, the new line indicator is displayed as a space</w:t>
      </w:r>
    </w:p>
    <w:p w14:paraId="3B6A7CA3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dded the menu settings option to eliminate BT beeps and vibration in the App</w:t>
      </w:r>
    </w:p>
    <w:p w14:paraId="7F3C5B98" w14:textId="77777777" w:rsidR="00530EB4" w:rsidRDefault="00530EB4" w:rsidP="00530EB4">
      <w:pPr>
        <w:pStyle w:val="PlainText"/>
        <w:numPr>
          <w:ilvl w:val="0"/>
          <w:numId w:val="3"/>
        </w:numPr>
      </w:pPr>
      <w:r>
        <w:t xml:space="preserve">Added the confirmation question when an account or note is deleted </w:t>
      </w:r>
    </w:p>
    <w:p w14:paraId="4992C304" w14:textId="77777777" w:rsidR="00530EB4" w:rsidRDefault="00530EB4" w:rsidP="00530EB4">
      <w:pPr>
        <w:pStyle w:val="PlainText"/>
        <w:numPr>
          <w:ilvl w:val="0"/>
          <w:numId w:val="3"/>
        </w:numPr>
      </w:pPr>
      <w:r>
        <w:t>Notes editing optimization</w:t>
      </w:r>
    </w:p>
    <w:p w14:paraId="1E504067" w14:textId="77777777" w:rsidR="00530EB4" w:rsidRDefault="00530EB4" w:rsidP="00530EB4">
      <w:pPr>
        <w:pStyle w:val="PlainText"/>
        <w:numPr>
          <w:ilvl w:val="0"/>
          <w:numId w:val="3"/>
        </w:numPr>
      </w:pPr>
      <w:r>
        <w:t>Improved connections with multiple devices</w:t>
      </w:r>
    </w:p>
    <w:p w14:paraId="07C381FE" w14:textId="3A9CE400" w:rsidR="00530EB4" w:rsidRDefault="00530EB4" w:rsidP="00530EB4">
      <w:pPr>
        <w:pStyle w:val="PlainText"/>
        <w:numPr>
          <w:ilvl w:val="0"/>
          <w:numId w:val="3"/>
        </w:numPr>
      </w:pPr>
      <w:r>
        <w:t xml:space="preserve">Added </w:t>
      </w:r>
      <w:r w:rsidR="00A16047">
        <w:t>internal memory</w:t>
      </w:r>
      <w:bookmarkStart w:id="0" w:name="_GoBack"/>
      <w:bookmarkEnd w:id="0"/>
      <w:r>
        <w:t xml:space="preserve"> update option (option: memory in the about menu)</w:t>
      </w:r>
    </w:p>
    <w:p w14:paraId="725EA731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dded question before the firmware update</w:t>
      </w:r>
    </w:p>
    <w:p w14:paraId="3440EC4D" w14:textId="77777777" w:rsidR="00530EB4" w:rsidRDefault="00530EB4" w:rsidP="00530EB4">
      <w:pPr>
        <w:pStyle w:val="PlainText"/>
        <w:numPr>
          <w:ilvl w:val="0"/>
          <w:numId w:val="3"/>
        </w:numPr>
      </w:pPr>
      <w:r>
        <w:t>Fixed: Note hangs in some situations</w:t>
      </w:r>
    </w:p>
    <w:p w14:paraId="39B61639" w14:textId="77777777" w:rsidR="00530EB4" w:rsidRDefault="00530EB4" w:rsidP="00530EB4">
      <w:pPr>
        <w:pStyle w:val="PlainText"/>
        <w:numPr>
          <w:ilvl w:val="0"/>
          <w:numId w:val="3"/>
        </w:numPr>
      </w:pPr>
      <w:r>
        <w:t>Allows to ignore case sensitivity in the list of notes</w:t>
      </w:r>
    </w:p>
    <w:p w14:paraId="197F50CA" w14:textId="77777777" w:rsidR="00530EB4" w:rsidRDefault="00530EB4" w:rsidP="00530EB4">
      <w:pPr>
        <w:pStyle w:val="PlainText"/>
        <w:numPr>
          <w:ilvl w:val="0"/>
          <w:numId w:val="3"/>
        </w:numPr>
      </w:pPr>
      <w:r>
        <w:t>Improved USB communication</w:t>
      </w:r>
    </w:p>
    <w:p w14:paraId="444B252E" w14:textId="77777777" w:rsidR="00530EB4" w:rsidRDefault="00530EB4" w:rsidP="00530EB4">
      <w:pPr>
        <w:pStyle w:val="PlainText"/>
        <w:numPr>
          <w:ilvl w:val="0"/>
          <w:numId w:val="3"/>
        </w:numPr>
      </w:pPr>
      <w:r>
        <w:t>Fixed: When syncing accounts in iOS, we have an empty item in the list of folders on the BI14</w:t>
      </w:r>
    </w:p>
    <w:p w14:paraId="11DE40B6" w14:textId="77777777" w:rsidR="00530EB4" w:rsidRDefault="00530EB4" w:rsidP="00530EB4">
      <w:pPr>
        <w:pStyle w:val="PlainText"/>
        <w:ind w:left="720"/>
      </w:pPr>
      <w:r>
        <w:t xml:space="preserve">mode </w:t>
      </w:r>
    </w:p>
    <w:p w14:paraId="16654848" w14:textId="77777777" w:rsidR="00530EB4" w:rsidRDefault="00530EB4" w:rsidP="00530EB4">
      <w:pPr>
        <w:pStyle w:val="PlainText"/>
        <w:numPr>
          <w:ilvl w:val="0"/>
          <w:numId w:val="2"/>
        </w:numPr>
      </w:pPr>
      <w:r>
        <w:t>Other Bug fixes</w:t>
      </w:r>
    </w:p>
    <w:p w14:paraId="4692B48B" w14:textId="77777777" w:rsidR="00530EB4" w:rsidRDefault="00530EB4" w:rsidP="00530EB4">
      <w:pPr>
        <w:pStyle w:val="PlainText"/>
      </w:pPr>
    </w:p>
    <w:p w14:paraId="197F5D74" w14:textId="2E3D8245" w:rsidR="00530EB4" w:rsidRDefault="00530EB4" w:rsidP="00530EB4">
      <w:pPr>
        <w:pStyle w:val="PlainText"/>
      </w:pPr>
    </w:p>
    <w:p w14:paraId="5A4D1E7F" w14:textId="77777777" w:rsidR="00530EB4" w:rsidRDefault="00530EB4" w:rsidP="00530EB4">
      <w:pPr>
        <w:pStyle w:val="PlainText"/>
      </w:pPr>
    </w:p>
    <w:p w14:paraId="4630F206" w14:textId="77777777" w:rsidR="00530EB4" w:rsidRDefault="00530EB4" w:rsidP="00530EB4">
      <w:pPr>
        <w:pStyle w:val="PlainText"/>
      </w:pPr>
    </w:p>
    <w:p w14:paraId="5EC1A393" w14:textId="1E9849B8" w:rsidR="00530EB4" w:rsidRDefault="00530EB4" w:rsidP="00530EB4">
      <w:pPr>
        <w:pStyle w:val="PlainText"/>
      </w:pPr>
      <w:r>
        <w:t xml:space="preserve">Card </w:t>
      </w:r>
      <w:proofErr w:type="gramStart"/>
      <w:r>
        <w:t>files  V1.31</w:t>
      </w:r>
      <w:proofErr w:type="gramEnd"/>
    </w:p>
    <w:p w14:paraId="45AD1E9C" w14:textId="32F905A8" w:rsidR="00530EB4" w:rsidRDefault="00530EB4" w:rsidP="00530EB4">
      <w:pPr>
        <w:pStyle w:val="PlainText"/>
        <w:numPr>
          <w:ilvl w:val="0"/>
          <w:numId w:val="5"/>
        </w:numPr>
      </w:pPr>
      <w:r>
        <w:t>Added additional Braille tables</w:t>
      </w:r>
    </w:p>
    <w:p w14:paraId="1D7C2934" w14:textId="5822F7E6" w:rsidR="00530EB4" w:rsidRDefault="00530EB4" w:rsidP="00530EB4">
      <w:pPr>
        <w:pStyle w:val="PlainText"/>
        <w:numPr>
          <w:ilvl w:val="0"/>
          <w:numId w:val="5"/>
        </w:numPr>
      </w:pPr>
      <w:r>
        <w:t xml:space="preserve">Added Translations strings </w:t>
      </w:r>
    </w:p>
    <w:p w14:paraId="3F458443" w14:textId="327973CD" w:rsidR="00530EB4" w:rsidRDefault="00530EB4" w:rsidP="00530EB4">
      <w:pPr>
        <w:pStyle w:val="PlainText"/>
        <w:numPr>
          <w:ilvl w:val="0"/>
          <w:numId w:val="5"/>
        </w:numPr>
      </w:pPr>
      <w:r>
        <w:t>Added Arabic language</w:t>
      </w:r>
    </w:p>
    <w:p w14:paraId="16524322" w14:textId="785C4155" w:rsidR="00530EB4" w:rsidRDefault="00530EB4" w:rsidP="00530EB4">
      <w:pPr>
        <w:pStyle w:val="PlainText"/>
        <w:numPr>
          <w:ilvl w:val="0"/>
          <w:numId w:val="5"/>
        </w:numPr>
      </w:pPr>
      <w:r>
        <w:t>Added Turkish language</w:t>
      </w:r>
    </w:p>
    <w:p w14:paraId="5AAF889F" w14:textId="06434D1F" w:rsidR="00530EB4" w:rsidRDefault="00530EB4" w:rsidP="00530EB4">
      <w:pPr>
        <w:pStyle w:val="PlainText"/>
        <w:numPr>
          <w:ilvl w:val="0"/>
          <w:numId w:val="5"/>
        </w:numPr>
      </w:pPr>
      <w:r>
        <w:t xml:space="preserve">Added Spanish language </w:t>
      </w:r>
    </w:p>
    <w:p w14:paraId="63FFB8AD" w14:textId="5EF25FD3" w:rsidR="00530EB4" w:rsidRDefault="00530EB4" w:rsidP="00530EB4">
      <w:pPr>
        <w:pStyle w:val="PlainText"/>
        <w:numPr>
          <w:ilvl w:val="0"/>
          <w:numId w:val="5"/>
        </w:numPr>
      </w:pPr>
      <w:r>
        <w:t>Added German language</w:t>
      </w:r>
    </w:p>
    <w:p w14:paraId="5B9BD5D9" w14:textId="1352F906" w:rsidR="00530EB4" w:rsidRDefault="00530EB4" w:rsidP="00530EB4">
      <w:pPr>
        <w:pStyle w:val="PlainText"/>
        <w:numPr>
          <w:ilvl w:val="0"/>
          <w:numId w:val="5"/>
        </w:numPr>
      </w:pPr>
      <w:r>
        <w:t>Added Russian language</w:t>
      </w:r>
    </w:p>
    <w:p w14:paraId="457ED675" w14:textId="712806B6" w:rsidR="00530EB4" w:rsidRDefault="00530EB4" w:rsidP="00530EB4">
      <w:pPr>
        <w:pStyle w:val="PlainText"/>
        <w:numPr>
          <w:ilvl w:val="0"/>
          <w:numId w:val="5"/>
        </w:numPr>
      </w:pPr>
      <w:r>
        <w:t>Added Hungarian language</w:t>
      </w:r>
    </w:p>
    <w:p w14:paraId="3BA9C621" w14:textId="2796626A" w:rsidR="00530EB4" w:rsidRDefault="00530EB4" w:rsidP="00530EB4">
      <w:pPr>
        <w:pStyle w:val="PlainText"/>
        <w:numPr>
          <w:ilvl w:val="0"/>
          <w:numId w:val="5"/>
        </w:numPr>
      </w:pPr>
      <w:r>
        <w:t>Added Italian language</w:t>
      </w:r>
    </w:p>
    <w:p w14:paraId="03692D73" w14:textId="46FA1914" w:rsidR="00530EB4" w:rsidRDefault="00530EB4" w:rsidP="00530EB4">
      <w:pPr>
        <w:pStyle w:val="PlainText"/>
        <w:numPr>
          <w:ilvl w:val="0"/>
          <w:numId w:val="5"/>
        </w:numPr>
      </w:pPr>
      <w:r>
        <w:t>Added Grade 1 DB tables</w:t>
      </w:r>
    </w:p>
    <w:p w14:paraId="2642C2F2" w14:textId="6E478F63" w:rsidR="00530EB4" w:rsidRDefault="00530EB4" w:rsidP="00530EB4">
      <w:pPr>
        <w:pStyle w:val="PlainText"/>
        <w:numPr>
          <w:ilvl w:val="0"/>
          <w:numId w:val="5"/>
        </w:numPr>
      </w:pPr>
      <w:r>
        <w:t>Corrected German translation</w:t>
      </w:r>
    </w:p>
    <w:p w14:paraId="4B584626" w14:textId="578599A2" w:rsidR="00530EB4" w:rsidRDefault="00530EB4" w:rsidP="00530EB4">
      <w:pPr>
        <w:pStyle w:val="PlainText"/>
        <w:numPr>
          <w:ilvl w:val="0"/>
          <w:numId w:val="5"/>
        </w:numPr>
      </w:pPr>
      <w:r>
        <w:t xml:space="preserve">New version of DB library added </w:t>
      </w:r>
    </w:p>
    <w:p w14:paraId="3B63D2B0" w14:textId="508D293E" w:rsidR="00530EB4" w:rsidRDefault="00530EB4" w:rsidP="00530EB4">
      <w:pPr>
        <w:pStyle w:val="PlainText"/>
        <w:ind w:left="360"/>
      </w:pPr>
    </w:p>
    <w:p w14:paraId="0595B0E2" w14:textId="77777777" w:rsidR="00530EB4" w:rsidRDefault="00530EB4" w:rsidP="00530EB4">
      <w:pPr>
        <w:pStyle w:val="PlainText"/>
      </w:pPr>
    </w:p>
    <w:p w14:paraId="225447C6" w14:textId="77777777" w:rsidR="00530EB4" w:rsidRDefault="00530EB4" w:rsidP="00530EB4">
      <w:pPr>
        <w:pStyle w:val="PlainText"/>
      </w:pPr>
    </w:p>
    <w:p w14:paraId="74D2B6F4" w14:textId="77777777" w:rsidR="00530EB4" w:rsidRDefault="00530EB4" w:rsidP="00530EB4">
      <w:pPr>
        <w:pStyle w:val="PlainText"/>
      </w:pPr>
    </w:p>
    <w:sectPr w:rsidR="00530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A10"/>
    <w:multiLevelType w:val="hybridMultilevel"/>
    <w:tmpl w:val="5A585D38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35B25"/>
    <w:multiLevelType w:val="hybridMultilevel"/>
    <w:tmpl w:val="A2DE9196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C5F9B"/>
    <w:multiLevelType w:val="hybridMultilevel"/>
    <w:tmpl w:val="FAAC4258"/>
    <w:lvl w:ilvl="0" w:tplc="D116D8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332EC"/>
    <w:multiLevelType w:val="hybridMultilevel"/>
    <w:tmpl w:val="E4B829E8"/>
    <w:lvl w:ilvl="0" w:tplc="D116D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D6E21"/>
    <w:multiLevelType w:val="hybridMultilevel"/>
    <w:tmpl w:val="998E76F4"/>
    <w:lvl w:ilvl="0" w:tplc="D116D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jQ3NbU0NzKwNLFU0lEKTi0uzszPAykwqgUAfIVL8SwAAAA="/>
  </w:docVars>
  <w:rsids>
    <w:rsidRoot w:val="00530EB4"/>
    <w:rsid w:val="005142C1"/>
    <w:rsid w:val="00530EB4"/>
    <w:rsid w:val="005738B7"/>
    <w:rsid w:val="00A16047"/>
    <w:rsid w:val="00BD6527"/>
    <w:rsid w:val="00D4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8562E"/>
  <w15:chartTrackingRefBased/>
  <w15:docId w15:val="{A137FCD2-C4EF-4B7A-86B6-EFF1E358B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30EB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30EB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1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ndrew Flatres</cp:lastModifiedBy>
  <cp:revision>2</cp:revision>
  <dcterms:created xsi:type="dcterms:W3CDTF">2019-07-02T09:02:00Z</dcterms:created>
  <dcterms:modified xsi:type="dcterms:W3CDTF">2019-08-12T15:31:00Z</dcterms:modified>
</cp:coreProperties>
</file>